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7d0f652656a8cf6d08b681a7da21b89088fad7f"/>
      <w:r>
        <w:rPr>
          <w:b/>
        </w:rPr>
        <w:t xml:space="preserve">ПРОТОКОЛ ПРО РЕЗУЛЬТАТИ ЕЛЕКТРОННОГО АУКЦІОНУ № LLE001-UA-20240417-7938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198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В ФДМУ по Львівській, Закарпатській та Волин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6.04.2024 11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6.04.2024 12:12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 передачу в оренду через аукціон такого майна - нежитлових приміщень №№7, 9-18, 23, загальною площею 357,3кв. м, що знаходяться на першому поверсі будівлі за адресою: м.Львів, вул.Коперника,3 та перебувають на балансі Львівського національного університету імені Івана Франка .Строк дії договору оренди державного майна 5 (п'ять) років. Ключ об'кта 51984. Нарахування податку на додану вартість на суму орендної плати здійснюється у порядку, визначеному законодавством.</w:t>
      </w:r>
    </w:p>
    <w:p>
      <w:pPr>
        <w:numPr>
          <w:ilvl w:val="0"/>
          <w:numId w:val="1001"/>
        </w:numPr>
        <w:pStyle w:val="Compact"/>
      </w:pPr>
      <w:r>
        <w:t xml:space="preserve">Нежитлові приміщення №№7, 9-18, 23, загальною площею 357,3кв. м, що знаходяться на першому поверсі будівлі за адресою: м.Львів, вул.Коперника,3 та перебувають на балансі Львівського національного університету імені Івана Фран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603,7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42 61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,0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4 095,2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, ІПН/РНОКПП (ФОП)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, ІПН/РНОКПП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 (ФОП)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5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9:28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21 212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9:29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7:05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42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6:42:0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30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33: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38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42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6:42:0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46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4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49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4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53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42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6:42:0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42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2:00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4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1:49: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4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2:08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42 61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2:09:2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, ІПН/РНОКПП (ФОП)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3"/>
        </w:numPr>
        <w:pStyle w:val="Compact"/>
      </w:pPr>
      <w:r>
        <w:t xml:space="preserve">Назва банку: ДКСУ м.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820172035523900100115785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4"/>
        </w:numPr>
        <w:pStyle w:val="Compact"/>
      </w:pPr>
      <w:r>
        <w:t xml:space="preserve">Назва банку: ДКСУ м.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820172035523900100115785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5"/>
        </w:numPr>
        <w:pStyle w:val="Compact"/>
      </w:pPr>
      <w:r>
        <w:t xml:space="preserve">Назва банку: ДКСУ м.Київ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820172035523900100115785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</w:p>
    <w:p>
      <w:pPr>
        <w:numPr>
          <w:ilvl w:val="0"/>
          <w:numId w:val="1006"/>
        </w:numPr>
        <w:pStyle w:val="Compact"/>
      </w:pPr>
      <w:r>
        <w:t xml:space="preserve">Одержувач: Регіональне відділення Фонду державного майна України по Львівській, Закарпатській та Волинській областях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42899921</w:t>
      </w:r>
    </w:p>
    <w:p>
      <w:pPr>
        <w:numPr>
          <w:ilvl w:val="0"/>
          <w:numId w:val="1006"/>
        </w:numPr>
        <w:pStyle w:val="Compact"/>
      </w:pPr>
      <w:r>
        <w:t xml:space="preserve">Назва банку: ДКСУ м.Київ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7820172035523900100115785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102 679,20 грн (сто дві тисячі шістсот сімдесят дев'ять гривень 20 копійок), у т.ч. ПДВ</w:t>
      </w:r>
      <w:r>
        <w:t xml:space="preserve"> </w:t>
      </w:r>
      <w:r>
        <w:t xml:space="preserve">17 113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42 610,00 грн без ПДВ (сто сорок дві тисячі шістсот десять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04.2024 12:12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, ІПН/РНОКПП (ФОП)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ПП "Фірма "СОМГ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В ФДМУ по Львівській, Закарпатській та Волин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7:39:52Z</dcterms:created>
  <dcterms:modified xsi:type="dcterms:W3CDTF">2024-05-18T17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